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international-police-academy-ipa-student"/>
    <w:p>
      <w:pPr>
        <w:pStyle w:val="Heading1"/>
      </w:pPr>
      <w:r>
        <w:t xml:space="preserve">INTERNATIONAL POLICE ACADEMY (IPA) STUDENT</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bookmarkStart w:id="21" w:name="internship-application-letter"/>
    <w:p>
      <w:pPr>
        <w:pStyle w:val="Heading2"/>
      </w:pPr>
      <w:r>
        <w:t xml:space="preserve">INTERNSHIP APPLICATION LETTER</w:t>
      </w:r>
    </w:p>
    <w:p>
      <w:pPr>
        <w:pStyle w:val="FirstParagraph"/>
      </w:pPr>
      <w:r>
        <w:t xml:space="preserve">Position Applied For: Police Officer Internship</w:t>
      </w:r>
      <w:r>
        <w:br/>
      </w:r>
      <w:r>
        <w:t xml:space="preserve">Location: Ankara Metropolitan Municipality Police Department</w:t>
      </w:r>
      <w:r>
        <w:br/>
      </w:r>
      <w:r>
        <w:t xml:space="preserve">Country Focus: Turkey Ankara</w:t>
      </w:r>
    </w:p>
    <w:bookmarkEnd w:id="21"/>
    <w:p>
      <w:pPr>
        <w:pStyle w:val="BodyText"/>
      </w:pPr>
      <w:r>
        <w:t xml:space="preserve">To the Chief of Police,</w:t>
      </w:r>
      <w:r>
        <w:br/>
      </w:r>
      <w:r>
        <w:t xml:space="preserve">Ankara Metropolitan Municipality Police Department,</w:t>
      </w:r>
      <w:r>
        <w:br/>
      </w:r>
      <w:r>
        <w:t xml:space="preserve">Çankaya, Ankara</w:t>
      </w:r>
      <w:r>
        <w:br/>
      </w:r>
      <w:r>
        <w:t xml:space="preserve">Turkey</w:t>
      </w:r>
    </w:p>
    <w:p>
      <w:pPr>
        <w:pStyle w:val="BodyText"/>
      </w:pPr>
      <w:r>
        <w:t xml:space="preserve">Dear Chief of Police,</w:t>
      </w:r>
    </w:p>
    <w:p>
      <w:pPr>
        <w:pStyle w:val="BodyText"/>
      </w:pPr>
      <w:r>
        <w:t xml:space="preserve">I am writing to express my profound enthusiasm for the Police Officer Internship Program at the Ankara Metropolitan Municipality Police Department, an institution I have long admired for its commitment to modern policing, community engagement, and public safety innovation. As a dedicated student of International Criminal Justice at [University Name], with specialized coursework in Turkish Law Enforcement Systems and Urban Security Management, I believe this</w:t>
      </w:r>
      <w:r>
        <w:t xml:space="preserve"> </w:t>
      </w:r>
      <w:r>
        <w:rPr>
          <w:bCs/>
          <w:b/>
        </w:rPr>
        <w:t xml:space="preserve">Internship Application Letter</w:t>
      </w:r>
      <w:r>
        <w:t xml:space="preserve"> </w:t>
      </w:r>
      <w:r>
        <w:t xml:space="preserve">serves as the formal gateway to my aspiration of contributing meaningfully to law enforcement in</w:t>
      </w:r>
      <w:r>
        <w:t xml:space="preserve"> </w:t>
      </w:r>
      <w:r>
        <w:rPr>
          <w:bCs/>
          <w:b/>
        </w:rPr>
        <w:t xml:space="preserve">Turkey Ankara</w:t>
      </w:r>
      <w:r>
        <w:t xml:space="preserve">. My academic journey, combined with hands-on volunteer experience at Istanbul's Community Policing Initiative, has equipped me with both theoretical knowledge and practical empathy essential for contemporary police work.</w:t>
      </w:r>
    </w:p>
    <w:p>
      <w:pPr>
        <w:pStyle w:val="BodyText"/>
      </w:pPr>
      <w:r>
        <w:t xml:space="preserve">The strategic importance of Ankara as Turkey's capital city makes this internship uniquely significant. As the political, cultural, and administrative heart of</w:t>
      </w:r>
      <w:r>
        <w:t xml:space="preserve"> </w:t>
      </w:r>
      <w:r>
        <w:rPr>
          <w:bCs/>
          <w:b/>
        </w:rPr>
        <w:t xml:space="preserve">Turkey Ankara</w:t>
      </w:r>
      <w:r>
        <w:t xml:space="preserve">, the city faces complex security challenges requiring adaptive policing strategies—from managing diverse public events to safeguarding critical infrastructure. The Department's recent initiatives like "Ankara Safe Streets" and its digital crime-fighting units demonstrate a forward-thinking approach I wish to immerse myself in. During my research on Turkish law enforcement evolution, I was particularly impressed by your department's collaborative model with Ankara University's Crime Prevention Center, which directly aligns with my academic focus on evidence-based policing. This internship represents not merely a learning opportunity but a critical step toward becoming a professional</w:t>
      </w:r>
      <w:r>
        <w:t xml:space="preserve"> </w:t>
      </w:r>
      <w:r>
        <w:rPr>
          <w:bCs/>
          <w:b/>
        </w:rPr>
        <w:t xml:space="preserve">Police Officer</w:t>
      </w:r>
      <w:r>
        <w:t xml:space="preserve"> </w:t>
      </w:r>
      <w:r>
        <w:t xml:space="preserve">who understands the nuances of Turkey's security landscape.</w:t>
      </w:r>
    </w:p>
    <w:p>
      <w:pPr>
        <w:pStyle w:val="BodyText"/>
      </w:pPr>
      <w:r>
        <w:t xml:space="preserve">My qualifications extend beyond academics. As an active member of the International Student Police Volunteers (ISPV) network, I organized cross-cultural community safety workshops in Istanbul that attracted over 200 participants from diverse ethnic backgrounds. These experiences taught me to navigate sensitive situations with cultural intelligence—skills directly transferable to Ankara's multicultural environment where immigrant communities, diplomatic corps, and local citizens coexist. I am proficient in Turkish (B2 level) through intensive study at Ankara's Cultural Exchange Institute and have completed first-aid certification aligned with Turkish emergency response standards. My physical fitness regimen consistently exceeds the requirements for police candidates, including 5km runs under 20 minutes and advanced defensive tactics training—preparing me to meet the demanding physical expectations of</w:t>
      </w:r>
      <w:r>
        <w:t xml:space="preserve"> </w:t>
      </w:r>
      <w:r>
        <w:rPr>
          <w:bCs/>
          <w:b/>
        </w:rPr>
        <w:t xml:space="preserve">Police Officer</w:t>
      </w:r>
      <w:r>
        <w:t xml:space="preserve"> </w:t>
      </w:r>
      <w:r>
        <w:t xml:space="preserve">responsibilities in Ankara's dynamic urban setting.</w:t>
      </w:r>
    </w:p>
    <w:p>
      <w:pPr>
        <w:pStyle w:val="BodyText"/>
      </w:pPr>
      <w:r>
        <w:t xml:space="preserve">What drives me most is the alignment between my core values and the ethos of Ankara's police force. I have studied deeply how your department integrates traditional policing with community-centric approaches, such as neighborhood "Safety Dialogues" where officers listen to residents' concerns before implementing solutions. This philosophy resonates with my belief that effective</w:t>
      </w:r>
      <w:r>
        <w:t xml:space="preserve"> </w:t>
      </w:r>
      <w:r>
        <w:rPr>
          <w:bCs/>
          <w:b/>
        </w:rPr>
        <w:t xml:space="preserve">Police Officer</w:t>
      </w:r>
      <w:r>
        <w:t xml:space="preserve"> </w:t>
      </w:r>
      <w:r>
        <w:t xml:space="preserve">work begins with trust-building, not just enforcement. In my previous volunteer role at the Istanbul Human Rights Foundation, I witnessed how community partnerships reduced youth crime by 25% in three months—proof that collaborative policing works. I am eager to contribute to such initiatives in Ankara's districts like Kızılay and Söğütözü where similar challenges exist but with unique local contexts.</w:t>
      </w:r>
    </w:p>
    <w:p>
      <w:pPr>
        <w:pStyle w:val="BodyText"/>
      </w:pPr>
      <w:r>
        <w:t xml:space="preserve">I understand that the</w:t>
      </w:r>
      <w:r>
        <w:t xml:space="preserve"> </w:t>
      </w:r>
      <w:r>
        <w:rPr>
          <w:bCs/>
          <w:b/>
        </w:rPr>
        <w:t xml:space="preserve">Internship Application Letter</w:t>
      </w:r>
      <w:r>
        <w:t xml:space="preserve"> </w:t>
      </w:r>
      <w:r>
        <w:t xml:space="preserve">represents not just an academic exercise but a serious commitment to professional development. My timeline is fully available for the summer internship period (June–August 2024), and I have secured necessary arrangements for accommodation near Ankara's central police headquarters. I am particularly keen to learn from your department's digital forensics division, which handles cybercrime cases affecting Ankara's growing tech sector—areas where my university project on "Digital Footprint Analysis in Urban Crime" could provide complementary insights.</w:t>
      </w:r>
    </w:p>
    <w:p>
      <w:pPr>
        <w:pStyle w:val="BodyText"/>
      </w:pPr>
      <w:r>
        <w:t xml:space="preserve">Turkey's strategic position as a bridge between Europe and Asia makes its law enforcement agencies pivotal to regional security. Ankara's police department stands at the forefront of this mission, balancing national security imperatives with human rights commitments—a duality I am determined to master through this internship. My ultimate goal is not merely to become a</w:t>
      </w:r>
      <w:r>
        <w:t xml:space="preserve"> </w:t>
      </w:r>
      <w:r>
        <w:rPr>
          <w:bCs/>
          <w:b/>
        </w:rPr>
        <w:t xml:space="preserve">Police Officer</w:t>
      </w:r>
      <w:r>
        <w:t xml:space="preserve"> </w:t>
      </w:r>
      <w:r>
        <w:t xml:space="preserve">but an officer who embodies the highest standards of integrity, competence, and service in</w:t>
      </w:r>
      <w:r>
        <w:t xml:space="preserve"> </w:t>
      </w:r>
      <w:r>
        <w:rPr>
          <w:bCs/>
          <w:b/>
        </w:rPr>
        <w:t xml:space="preserve">Turkey Ankara</w:t>
      </w:r>
      <w:r>
        <w:t xml:space="preserve">. I have attached my detailed CV, academic transcripts, and letters of recommendation from two Turkish law enforcement professionals who witnessed my fieldwork in Istanbul.</w:t>
      </w:r>
    </w:p>
    <w:p>
      <w:pPr>
        <w:pStyle w:val="BodyText"/>
      </w:pPr>
      <w:r>
        <w:t xml:space="preserve">Thank you for considering this application. I welcome the opportunity to discuss how my skills in community engagement, language proficiency, and commitment to ethical policing can support Ankara's mission of "Protecting Citizens with Pride." I will follow up next week to schedule an interview at your convenience. My contact information is provided above, and I am prepared to complete any additional documentation required for this</w:t>
      </w:r>
      <w:r>
        <w:t xml:space="preserve"> </w:t>
      </w:r>
      <w:r>
        <w:rPr>
          <w:bCs/>
          <w:b/>
        </w:rPr>
        <w:t xml:space="preserve">Internship Application Letter</w:t>
      </w:r>
      <w:r>
        <w:t xml:space="preserv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Internship Application Letter is specifically tailored for the Ankara Metropolitan Municipality Police Department, emphasizing the unique context of Turkey's capital city and its law enforcement priorities.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Ankara, Turkey</dc:title>
  <dc:creator/>
  <dc:language>en</dc:language>
  <cp:keywords/>
  <dcterms:created xsi:type="dcterms:W3CDTF">2026-07-23T03:01:23Z</dcterms:created>
  <dcterms:modified xsi:type="dcterms:W3CDTF">2026-07-23T03:01:23Z</dcterms:modified>
</cp:coreProperties>
</file>

<file path=docProps/custom.xml><?xml version="1.0" encoding="utf-8"?>
<Properties xmlns="http://schemas.openxmlformats.org/officeDocument/2006/custom-properties" xmlns:vt="http://schemas.openxmlformats.org/officeDocument/2006/docPropsVTypes"/>
</file>